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vertAnchor="text" w:tblpY="-570"/>
        <w:tblW w:w="0" w:type="auto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00"/>
        <w:gridCol w:w="4860"/>
        <w:gridCol w:w="1151"/>
        <w:gridCol w:w="152"/>
        <w:gridCol w:w="1321"/>
        <w:gridCol w:w="1724"/>
      </w:tblGrid>
      <w:tr w:rsidR="00FB6973" w:rsidRPr="0098447E" w14:paraId="06754C26" w14:textId="77777777" w:rsidTr="00FB6973">
        <w:trPr>
          <w:trHeight w:val="312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F01C61" w14:textId="77777777" w:rsidR="00FB6973" w:rsidRPr="0098447E" w:rsidRDefault="00FB6973" w:rsidP="00FB6973">
            <w:pPr>
              <w:jc w:val="left"/>
              <w:rPr>
                <w:rFonts w:ascii="Calibri" w:eastAsia="Times New Roman" w:hAnsi="Calibri" w:cs="Calibri"/>
                <w:b/>
                <w:bCs/>
                <w:sz w:val="21"/>
                <w:szCs w:val="21"/>
                <w:lang w:eastAsia="pt-BR"/>
              </w:rPr>
            </w:pPr>
            <w:r w:rsidRPr="0098447E">
              <w:rPr>
                <w:rFonts w:ascii="Calibri" w:eastAsia="Times New Roman" w:hAnsi="Calibri" w:cs="Calibri"/>
                <w:b/>
                <w:bCs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7D9137" w14:textId="77777777" w:rsidR="00FB6973" w:rsidRPr="0098447E" w:rsidRDefault="00FB6973" w:rsidP="00FB6973">
            <w:pPr>
              <w:jc w:val="left"/>
              <w:rPr>
                <w:rFonts w:ascii="Calibri" w:eastAsia="Times New Roman" w:hAnsi="Calibri" w:cs="Calibri"/>
                <w:color w:val="000000"/>
                <w:sz w:val="21"/>
                <w:szCs w:val="21"/>
                <w:lang w:eastAsia="pt-BR"/>
              </w:rPr>
            </w:pPr>
            <w:r w:rsidRPr="0098447E">
              <w:rPr>
                <w:rFonts w:ascii="Calibri" w:eastAsia="Times New Roman" w:hAnsi="Calibri" w:cs="Calibri"/>
                <w:color w:val="000000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38B04A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4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CFE166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06C9B8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</w:tr>
      <w:tr w:rsidR="00FB6973" w:rsidRPr="0098447E" w14:paraId="238E0BB4" w14:textId="77777777" w:rsidTr="00FB6973">
        <w:trPr>
          <w:trHeight w:val="312"/>
        </w:trPr>
        <w:tc>
          <w:tcPr>
            <w:tcW w:w="7984" w:type="dxa"/>
            <w:gridSpan w:val="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CF6F909" w14:textId="77777777" w:rsidR="00FB6973" w:rsidRDefault="00FB6973" w:rsidP="00FB6973">
            <w:pPr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eastAsia="pt-BR"/>
              </w:rPr>
            </w:pPr>
          </w:p>
          <w:p w14:paraId="09BCC70F" w14:textId="77777777" w:rsidR="00FB6973" w:rsidRPr="0098447E" w:rsidRDefault="00FB6973" w:rsidP="00FB6973">
            <w:pPr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eastAsia="pt-BR"/>
              </w:rPr>
            </w:pPr>
            <w:r w:rsidRPr="0098447E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eastAsia="pt-BR"/>
              </w:rPr>
              <w:t>Relatório de Pontuação do Candidato - Concurso para Bolsas de Mestrado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2D366F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</w:tr>
      <w:tr w:rsidR="00FB6973" w:rsidRPr="0098447E" w14:paraId="187A174A" w14:textId="77777777" w:rsidTr="00FB6973">
        <w:trPr>
          <w:trHeight w:val="315"/>
        </w:trPr>
        <w:tc>
          <w:tcPr>
            <w:tcW w:w="7984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63C7E4" w14:textId="77777777" w:rsidR="00FB6973" w:rsidRPr="0098447E" w:rsidRDefault="00FB6973" w:rsidP="00FB6973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eastAsia="pt-BR"/>
              </w:rPr>
            </w:pP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F844F3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</w:tr>
      <w:tr w:rsidR="00FB6973" w:rsidRPr="0098447E" w14:paraId="7C5AAFA4" w14:textId="77777777" w:rsidTr="00FB6973">
        <w:trPr>
          <w:trHeight w:val="315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DC32C6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9494F3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22D889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4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D9EAB1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0D7553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</w:tr>
      <w:tr w:rsidR="00FB6973" w:rsidRPr="0098447E" w14:paraId="5FEEF453" w14:textId="77777777" w:rsidTr="00FB6973">
        <w:trPr>
          <w:trHeight w:val="312"/>
        </w:trPr>
        <w:tc>
          <w:tcPr>
            <w:tcW w:w="5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111327" w14:textId="77777777" w:rsidR="00FB6973" w:rsidRPr="0098447E" w:rsidRDefault="00FB6973" w:rsidP="00FB6973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eastAsia="pt-BR"/>
              </w:rPr>
            </w:pPr>
            <w:r w:rsidRPr="0098447E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eastAsia="pt-BR"/>
              </w:rPr>
              <w:t>Nome do(a) Mestrando(a):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1885AD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4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CD14C4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A271A7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</w:tr>
      <w:tr w:rsidR="00FB6973" w:rsidRPr="0098447E" w14:paraId="7ECBA5FE" w14:textId="77777777" w:rsidTr="00FB6973">
        <w:trPr>
          <w:trHeight w:val="518"/>
        </w:trPr>
        <w:tc>
          <w:tcPr>
            <w:tcW w:w="970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D1FFA21" w14:textId="77777777" w:rsidR="00FB6973" w:rsidRPr="0098447E" w:rsidRDefault="00FB6973" w:rsidP="00FB6973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eastAsia="pt-BR"/>
              </w:rPr>
            </w:pPr>
            <w:r w:rsidRPr="0098447E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eastAsia="pt-BR"/>
              </w:rPr>
              <w:t> </w:t>
            </w:r>
          </w:p>
        </w:tc>
      </w:tr>
      <w:tr w:rsidR="00FB6973" w:rsidRPr="0098447E" w14:paraId="5B8C5A27" w14:textId="77777777" w:rsidTr="00FB6973">
        <w:trPr>
          <w:trHeight w:val="312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ABF197" w14:textId="77777777" w:rsidR="00FB6973" w:rsidRPr="0098447E" w:rsidRDefault="00FB6973" w:rsidP="00FB6973">
            <w:pPr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eastAsia="pt-B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eastAsia="pt-BR"/>
              </w:rPr>
              <w:t xml:space="preserve">CPF </w:t>
            </w: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60127D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eastAsia="pt-BR"/>
              </w:rPr>
              <w:t>: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B1F6B6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5291E3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B38F47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</w:tr>
      <w:tr w:rsidR="00FB6973" w:rsidRPr="0098447E" w14:paraId="195CCB0D" w14:textId="77777777" w:rsidTr="00FB6973">
        <w:trPr>
          <w:trHeight w:val="518"/>
        </w:trPr>
        <w:tc>
          <w:tcPr>
            <w:tcW w:w="5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26B6F53" w14:textId="77777777" w:rsidR="00FB6973" w:rsidRPr="0098447E" w:rsidRDefault="00FB6973" w:rsidP="00FB6973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eastAsia="pt-BR"/>
              </w:rPr>
            </w:pPr>
            <w:r w:rsidRPr="0098447E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9A7EDE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0201EF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110E42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</w:tr>
      <w:tr w:rsidR="00FB6973" w:rsidRPr="0098447E" w14:paraId="575D1F79" w14:textId="77777777" w:rsidTr="00FB6973">
        <w:trPr>
          <w:trHeight w:val="315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E679BB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D8C3C3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DAFEF6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73E53B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7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000000"/>
            <w:noWrap/>
            <w:vAlign w:val="center"/>
            <w:hideMark/>
          </w:tcPr>
          <w:p w14:paraId="762DD54F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b/>
                <w:bCs/>
                <w:color w:val="FFFFFF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2E1FFDBB" w14:textId="77777777" w:rsidTr="00FB6973">
        <w:trPr>
          <w:trHeight w:val="315"/>
        </w:trPr>
        <w:tc>
          <w:tcPr>
            <w:tcW w:w="536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8D54D4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pt-BR"/>
              </w:rPr>
              <w:t>Indicadores de bonificação</w:t>
            </w:r>
          </w:p>
        </w:tc>
        <w:tc>
          <w:tcPr>
            <w:tcW w:w="130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FC03C3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pt-BR"/>
              </w:rPr>
              <w:t>Quantidade</w:t>
            </w:r>
          </w:p>
        </w:tc>
        <w:tc>
          <w:tcPr>
            <w:tcW w:w="13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2912E8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pt-BR"/>
              </w:rPr>
              <w:t>Peso/Pontos</w:t>
            </w:r>
          </w:p>
        </w:tc>
        <w:tc>
          <w:tcPr>
            <w:tcW w:w="17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FC6F133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b/>
                <w:bCs/>
                <w:color w:val="FFFFFF"/>
                <w:sz w:val="21"/>
                <w:szCs w:val="21"/>
                <w:lang w:eastAsia="pt-BR"/>
              </w:rPr>
            </w:pPr>
          </w:p>
        </w:tc>
      </w:tr>
      <w:tr w:rsidR="00FB6973" w:rsidRPr="0098447E" w14:paraId="3201153C" w14:textId="77777777" w:rsidTr="00FB6973">
        <w:trPr>
          <w:trHeight w:val="315"/>
        </w:trPr>
        <w:tc>
          <w:tcPr>
            <w:tcW w:w="53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5C9DD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pt-BR"/>
              </w:rPr>
            </w:pPr>
          </w:p>
        </w:tc>
        <w:tc>
          <w:tcPr>
            <w:tcW w:w="130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2DD3BA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pt-BR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205DC0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pt-BR"/>
              </w:rPr>
              <w:t>100%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BB96269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pt-BR"/>
              </w:rPr>
              <w:t>Desempenho Final</w:t>
            </w:r>
          </w:p>
        </w:tc>
      </w:tr>
      <w:tr w:rsidR="00FB6973" w:rsidRPr="0098447E" w14:paraId="4CCE88B3" w14:textId="77777777" w:rsidTr="00FB6973">
        <w:trPr>
          <w:trHeight w:val="323"/>
        </w:trPr>
        <w:tc>
          <w:tcPr>
            <w:tcW w:w="66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987663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pt-BR"/>
              </w:rPr>
              <w:t>Produtividade atual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029AC4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100%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00F83323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color w:val="FFFFFF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6CD1D0F5" w14:textId="77777777" w:rsidTr="00FB6973">
        <w:trPr>
          <w:trHeight w:val="315"/>
        </w:trPr>
        <w:tc>
          <w:tcPr>
            <w:tcW w:w="5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5F23B4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E98C2E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# de Trabalhos apresentados em Congressos Nacionais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14:paraId="00B387BF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6B655C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,5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1C2C06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1904FC74" w14:textId="77777777" w:rsidTr="00FB6973">
        <w:trPr>
          <w:trHeight w:val="315"/>
        </w:trPr>
        <w:tc>
          <w:tcPr>
            <w:tcW w:w="5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4A3260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17B71F4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# de Trabalhos apresentados em Congressos Internacionais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14:paraId="57CF78C1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585928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1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1613397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43CA9805" w14:textId="77777777" w:rsidTr="00FB6973">
        <w:trPr>
          <w:trHeight w:val="315"/>
        </w:trPr>
        <w:tc>
          <w:tcPr>
            <w:tcW w:w="5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55A463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905749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# de Artigos classificados como B5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14:paraId="137165F6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614B10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5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895D3C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48300470" w14:textId="77777777" w:rsidTr="00FB6973">
        <w:trPr>
          <w:trHeight w:val="315"/>
        </w:trPr>
        <w:tc>
          <w:tcPr>
            <w:tcW w:w="5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36DC25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A85999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# de Artigos classificados como B4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14:paraId="3A821A79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3E7045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10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265D883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6020DACF" w14:textId="77777777" w:rsidTr="00FB6973">
        <w:trPr>
          <w:trHeight w:val="315"/>
        </w:trPr>
        <w:tc>
          <w:tcPr>
            <w:tcW w:w="5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271746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B4C96B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# de Artigos classificados como B3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14:paraId="6DA00AC6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CA4657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20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F94D8B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5B56E9C1" w14:textId="77777777" w:rsidTr="00FB6973">
        <w:trPr>
          <w:trHeight w:val="315"/>
        </w:trPr>
        <w:tc>
          <w:tcPr>
            <w:tcW w:w="5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772711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229848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# de Artigos classificados como B2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14:paraId="0738EB96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B27C69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40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5B9459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544C4B12" w14:textId="77777777" w:rsidTr="00FB6973">
        <w:trPr>
          <w:trHeight w:val="315"/>
        </w:trPr>
        <w:tc>
          <w:tcPr>
            <w:tcW w:w="5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527FA2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F7409E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# de Artigos classificados como B1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14:paraId="1376D447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BA6A54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60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8DFDBF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272DD030" w14:textId="77777777" w:rsidTr="00FB6973">
        <w:trPr>
          <w:trHeight w:val="315"/>
        </w:trPr>
        <w:tc>
          <w:tcPr>
            <w:tcW w:w="5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E8E4B5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9AAE33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# de Artigos classificados como A2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14:paraId="5B19A814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51E109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80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32BA9D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3B2354C1" w14:textId="77777777" w:rsidTr="00FB6973">
        <w:trPr>
          <w:trHeight w:val="315"/>
        </w:trPr>
        <w:tc>
          <w:tcPr>
            <w:tcW w:w="5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987FEE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7093AC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# de Artigos classificados como A1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14:paraId="75DDE886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2E61FA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100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71930E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12E095BC" w14:textId="77777777" w:rsidTr="00FB6973">
        <w:trPr>
          <w:trHeight w:val="315"/>
        </w:trPr>
        <w:tc>
          <w:tcPr>
            <w:tcW w:w="5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7753B1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D29680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# de Livros (L1)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14:paraId="72E4873C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2507BA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20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A638DE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0BC22AF1" w14:textId="77777777" w:rsidTr="00FB6973">
        <w:trPr>
          <w:trHeight w:val="315"/>
        </w:trPr>
        <w:tc>
          <w:tcPr>
            <w:tcW w:w="5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DD1527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815A6C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# de Capítulo de Livros (C1)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14:paraId="7576D898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60269E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10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2B66EB6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41A95E09" w14:textId="77777777" w:rsidTr="00FB6973">
        <w:trPr>
          <w:trHeight w:val="649"/>
        </w:trPr>
        <w:tc>
          <w:tcPr>
            <w:tcW w:w="66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2F60577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pt-BR"/>
              </w:rPr>
              <w:t>Produtividade potencial futura (Artigos em avaliação há pelo menos 30 dias)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33C7CA0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20%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285CA28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color w:val="FFFFFF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76B7350B" w14:textId="77777777" w:rsidTr="00FB6973">
        <w:trPr>
          <w:trHeight w:val="315"/>
        </w:trPr>
        <w:tc>
          <w:tcPr>
            <w:tcW w:w="50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98962A1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99686B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# de Artigos classificados como B5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14:paraId="0647B7FA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69A2E7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5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9B2A6B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7F0F6FE4" w14:textId="77777777" w:rsidTr="00FB6973">
        <w:trPr>
          <w:trHeight w:val="315"/>
        </w:trPr>
        <w:tc>
          <w:tcPr>
            <w:tcW w:w="50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D7ACF98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7AE9F0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# de Artigos classificados como B4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14:paraId="556D6F6F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58C798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10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2EDFCFF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28861A8B" w14:textId="77777777" w:rsidTr="00FB6973">
        <w:trPr>
          <w:trHeight w:val="315"/>
        </w:trPr>
        <w:tc>
          <w:tcPr>
            <w:tcW w:w="50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E4472F2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FA74B8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# de Artigos classificados como B3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14:paraId="0D5CA9A3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E4902E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20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97C16DD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494D1F58" w14:textId="77777777" w:rsidTr="00FB6973">
        <w:trPr>
          <w:trHeight w:val="315"/>
        </w:trPr>
        <w:tc>
          <w:tcPr>
            <w:tcW w:w="50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BB4FC85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4852BC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# de Artigos classificados como B2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14:paraId="569AB6A9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5E4C5C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40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A42C88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086975E4" w14:textId="77777777" w:rsidTr="00FB6973">
        <w:trPr>
          <w:trHeight w:val="315"/>
        </w:trPr>
        <w:tc>
          <w:tcPr>
            <w:tcW w:w="50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EB846D1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817D37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# de Artigos classificados como B1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14:paraId="78AD9725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8C637F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60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2D1DF1F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292183AF" w14:textId="77777777" w:rsidTr="00FB6973">
        <w:trPr>
          <w:trHeight w:val="315"/>
        </w:trPr>
        <w:tc>
          <w:tcPr>
            <w:tcW w:w="50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0DC6632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49791C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# de Artigos classificados como A2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14:paraId="47B8050F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A6DAC6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80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123E554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77637CF7" w14:textId="77777777" w:rsidTr="00FB6973">
        <w:trPr>
          <w:trHeight w:val="315"/>
        </w:trPr>
        <w:tc>
          <w:tcPr>
            <w:tcW w:w="50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5C5A4F3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559FA0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# de Artigos classificados como A1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14:paraId="11D96A16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C780DE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100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A7AB4C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50C4E5D2" w14:textId="77777777" w:rsidTr="00FB6973">
        <w:trPr>
          <w:trHeight w:val="323"/>
        </w:trPr>
        <w:tc>
          <w:tcPr>
            <w:tcW w:w="66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BE0166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pt-BR"/>
              </w:rPr>
              <w:t>Bolsista de Iniciação Científica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486EAA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100%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7CA239B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color w:val="FFFFFF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6FB5D5E3" w14:textId="77777777" w:rsidTr="00FB6973">
        <w:trPr>
          <w:trHeight w:val="630"/>
        </w:trPr>
        <w:tc>
          <w:tcPr>
            <w:tcW w:w="5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CB19470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985CC9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Número de anos como bolsista de IC (CNPq, FACEPE etc.)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772C6B86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25F215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20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0C4F9F5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6EB3975B" w14:textId="77777777" w:rsidTr="00FB6973">
        <w:trPr>
          <w:trHeight w:val="630"/>
        </w:trPr>
        <w:tc>
          <w:tcPr>
            <w:tcW w:w="5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DB53E9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2EE171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Número de apresentações no evento da semana de PIBIC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6B8B970C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2E8FE2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5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52B9ED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6124D25E" w14:textId="77777777" w:rsidTr="00FB6973">
        <w:trPr>
          <w:trHeight w:val="630"/>
        </w:trPr>
        <w:tc>
          <w:tcPr>
            <w:tcW w:w="5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C26B3A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9882F0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Número de artigos publicados resultantes do PIBIC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68E3F632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68C12C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15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9C762C4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7386755B" w14:textId="77777777" w:rsidTr="00FB6973">
        <w:trPr>
          <w:trHeight w:val="315"/>
        </w:trPr>
        <w:tc>
          <w:tcPr>
            <w:tcW w:w="66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CA73FD5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lang w:eastAsia="pt-BR"/>
              </w:rPr>
              <w:t>Outras Atividades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748A67F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100%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592820FD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color w:val="FFFFFF"/>
                <w:sz w:val="21"/>
                <w:szCs w:val="21"/>
                <w:lang w:eastAsia="pt-BR"/>
              </w:rPr>
              <w:t>0</w:t>
            </w:r>
          </w:p>
        </w:tc>
      </w:tr>
      <w:tr w:rsidR="00FB6973" w:rsidRPr="0098447E" w14:paraId="7A6C01A9" w14:textId="77777777" w:rsidTr="00FB6973">
        <w:trPr>
          <w:trHeight w:val="945"/>
        </w:trPr>
        <w:tc>
          <w:tcPr>
            <w:tcW w:w="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8511009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E0D302" w14:textId="77777777" w:rsidR="00FB6973" w:rsidRPr="0098447E" w:rsidRDefault="00FB6973" w:rsidP="00FB6973">
            <w:pPr>
              <w:jc w:val="left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Participação de comissões de trabalho do PPGEF oficialmente constituída com certificado de comprovação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540BADDF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1A1C0D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10</w:t>
            </w:r>
          </w:p>
        </w:tc>
        <w:tc>
          <w:tcPr>
            <w:tcW w:w="1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B308FA" w14:textId="77777777" w:rsidR="00FB6973" w:rsidRPr="0098447E" w:rsidRDefault="00FB6973" w:rsidP="00FB697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</w:pPr>
            <w:r w:rsidRPr="0098447E">
              <w:rPr>
                <w:rFonts w:ascii="Times New Roman" w:eastAsia="Times New Roman" w:hAnsi="Times New Roman" w:cs="Times New Roman"/>
                <w:sz w:val="21"/>
                <w:szCs w:val="21"/>
                <w:lang w:eastAsia="pt-BR"/>
              </w:rPr>
              <w:t>0</w:t>
            </w:r>
          </w:p>
        </w:tc>
      </w:tr>
    </w:tbl>
    <w:p w14:paraId="119876EF" w14:textId="77D1442B" w:rsidR="009E52D6" w:rsidRPr="00E92E08" w:rsidRDefault="009E52D6" w:rsidP="0008453D">
      <w:pPr>
        <w:pStyle w:val="Default"/>
        <w:shd w:val="clear" w:color="auto" w:fill="FFFFFF" w:themeFill="background1"/>
        <w:spacing w:line="360" w:lineRule="auto"/>
        <w:jc w:val="both"/>
        <w:rPr>
          <w:lang w:val="en-US"/>
        </w:rPr>
      </w:pPr>
      <w:bookmarkStart w:id="0" w:name="_GoBack"/>
      <w:bookmarkEnd w:id="0"/>
    </w:p>
    <w:sectPr w:rsidR="009E52D6" w:rsidRPr="00E92E08" w:rsidSect="00484D6D">
      <w:headerReference w:type="default" r:id="rId9"/>
      <w:pgSz w:w="11906" w:h="16838" w:code="9"/>
      <w:pgMar w:top="851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19180E" w14:textId="77777777" w:rsidR="00D244BE" w:rsidRDefault="00D244BE" w:rsidP="0008453D">
      <w:r>
        <w:separator/>
      </w:r>
    </w:p>
  </w:endnote>
  <w:endnote w:type="continuationSeparator" w:id="0">
    <w:p w14:paraId="1CCAA2B1" w14:textId="77777777" w:rsidR="00D244BE" w:rsidRDefault="00D244BE" w:rsidP="000845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21969A" w14:textId="77777777" w:rsidR="00D244BE" w:rsidRDefault="00D244BE" w:rsidP="0008453D">
      <w:r>
        <w:separator/>
      </w:r>
    </w:p>
  </w:footnote>
  <w:footnote w:type="continuationSeparator" w:id="0">
    <w:p w14:paraId="7C09E99C" w14:textId="77777777" w:rsidR="00D244BE" w:rsidRDefault="00D244BE" w:rsidP="000845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98AAD1" w14:textId="77777777" w:rsidR="0008453D" w:rsidRDefault="0008453D" w:rsidP="00F661A9"/>
  <w:p w14:paraId="31DDD7D0" w14:textId="77777777" w:rsidR="0008453D" w:rsidRDefault="0008453D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117F03"/>
    <w:multiLevelType w:val="hybridMultilevel"/>
    <w:tmpl w:val="D56ADA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FB4E2D"/>
    <w:multiLevelType w:val="hybridMultilevel"/>
    <w:tmpl w:val="A1385EB4"/>
    <w:lvl w:ilvl="0" w:tplc="04160001">
      <w:start w:val="1"/>
      <w:numFmt w:val="bullet"/>
      <w:lvlText w:val=""/>
      <w:lvlJc w:val="left"/>
      <w:pPr>
        <w:ind w:left="72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</w:abstractNum>
  <w:abstractNum w:abstractNumId="2">
    <w:nsid w:val="50AF1BAC"/>
    <w:multiLevelType w:val="hybridMultilevel"/>
    <w:tmpl w:val="92BA777E"/>
    <w:lvl w:ilvl="0" w:tplc="04160001">
      <w:start w:val="1"/>
      <w:numFmt w:val="bullet"/>
      <w:lvlText w:val=""/>
      <w:lvlJc w:val="left"/>
      <w:pPr>
        <w:ind w:left="72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zMxNDA3NjczNbJU0lEKTi0uzszPAykwrQUAGOLfwiwAAAA="/>
  </w:docVars>
  <w:rsids>
    <w:rsidRoot w:val="007C4440"/>
    <w:rsid w:val="0000404C"/>
    <w:rsid w:val="00004EE3"/>
    <w:rsid w:val="00006449"/>
    <w:rsid w:val="00012290"/>
    <w:rsid w:val="0001263A"/>
    <w:rsid w:val="000178C6"/>
    <w:rsid w:val="00020148"/>
    <w:rsid w:val="000211AA"/>
    <w:rsid w:val="00021C10"/>
    <w:rsid w:val="00023055"/>
    <w:rsid w:val="0002402C"/>
    <w:rsid w:val="0002523A"/>
    <w:rsid w:val="000356BE"/>
    <w:rsid w:val="000363A9"/>
    <w:rsid w:val="00036C0A"/>
    <w:rsid w:val="00055B59"/>
    <w:rsid w:val="00056F01"/>
    <w:rsid w:val="00063B5D"/>
    <w:rsid w:val="000663B2"/>
    <w:rsid w:val="00076CD4"/>
    <w:rsid w:val="00082132"/>
    <w:rsid w:val="000832C6"/>
    <w:rsid w:val="0008453D"/>
    <w:rsid w:val="00086517"/>
    <w:rsid w:val="000876B1"/>
    <w:rsid w:val="000A1459"/>
    <w:rsid w:val="000A2B60"/>
    <w:rsid w:val="000A5042"/>
    <w:rsid w:val="000A6932"/>
    <w:rsid w:val="000A6A33"/>
    <w:rsid w:val="000B05C7"/>
    <w:rsid w:val="000B628B"/>
    <w:rsid w:val="000B6C05"/>
    <w:rsid w:val="000B72FF"/>
    <w:rsid w:val="000C30EA"/>
    <w:rsid w:val="000C5C59"/>
    <w:rsid w:val="000D44B1"/>
    <w:rsid w:val="000E1EBA"/>
    <w:rsid w:val="000F0C90"/>
    <w:rsid w:val="000F4086"/>
    <w:rsid w:val="000F441F"/>
    <w:rsid w:val="000F4F25"/>
    <w:rsid w:val="00105111"/>
    <w:rsid w:val="00107956"/>
    <w:rsid w:val="001142D1"/>
    <w:rsid w:val="0012007B"/>
    <w:rsid w:val="0012234B"/>
    <w:rsid w:val="001223D4"/>
    <w:rsid w:val="00122806"/>
    <w:rsid w:val="001249E2"/>
    <w:rsid w:val="001354E9"/>
    <w:rsid w:val="00137796"/>
    <w:rsid w:val="00137B88"/>
    <w:rsid w:val="00142E43"/>
    <w:rsid w:val="0014427C"/>
    <w:rsid w:val="00144961"/>
    <w:rsid w:val="00146102"/>
    <w:rsid w:val="00147973"/>
    <w:rsid w:val="00153852"/>
    <w:rsid w:val="00153DCF"/>
    <w:rsid w:val="00154714"/>
    <w:rsid w:val="001617E3"/>
    <w:rsid w:val="00162D22"/>
    <w:rsid w:val="00163D47"/>
    <w:rsid w:val="001722B0"/>
    <w:rsid w:val="00175F1B"/>
    <w:rsid w:val="0017649E"/>
    <w:rsid w:val="001770AF"/>
    <w:rsid w:val="001820ED"/>
    <w:rsid w:val="001836EA"/>
    <w:rsid w:val="00192628"/>
    <w:rsid w:val="00195F5B"/>
    <w:rsid w:val="001A2FE4"/>
    <w:rsid w:val="001A33D7"/>
    <w:rsid w:val="001A5A55"/>
    <w:rsid w:val="001B0B3C"/>
    <w:rsid w:val="001B0F76"/>
    <w:rsid w:val="001B4A0A"/>
    <w:rsid w:val="001B552D"/>
    <w:rsid w:val="001B5D2B"/>
    <w:rsid w:val="001B7447"/>
    <w:rsid w:val="001E051D"/>
    <w:rsid w:val="001E5BAC"/>
    <w:rsid w:val="001E6219"/>
    <w:rsid w:val="001E75A1"/>
    <w:rsid w:val="001F1AA5"/>
    <w:rsid w:val="001F33CC"/>
    <w:rsid w:val="001F6212"/>
    <w:rsid w:val="001F7101"/>
    <w:rsid w:val="00201299"/>
    <w:rsid w:val="00205C32"/>
    <w:rsid w:val="0021071C"/>
    <w:rsid w:val="002114B5"/>
    <w:rsid w:val="00212030"/>
    <w:rsid w:val="00212E60"/>
    <w:rsid w:val="0021631E"/>
    <w:rsid w:val="002222CF"/>
    <w:rsid w:val="00222CE6"/>
    <w:rsid w:val="002240F0"/>
    <w:rsid w:val="00224D2A"/>
    <w:rsid w:val="00230D56"/>
    <w:rsid w:val="00232672"/>
    <w:rsid w:val="00246AF5"/>
    <w:rsid w:val="00247E3B"/>
    <w:rsid w:val="00251876"/>
    <w:rsid w:val="0026055E"/>
    <w:rsid w:val="0026097E"/>
    <w:rsid w:val="00263362"/>
    <w:rsid w:val="002658AF"/>
    <w:rsid w:val="0026676E"/>
    <w:rsid w:val="00266775"/>
    <w:rsid w:val="002672D3"/>
    <w:rsid w:val="002700C5"/>
    <w:rsid w:val="00270E82"/>
    <w:rsid w:val="002732CF"/>
    <w:rsid w:val="002778C1"/>
    <w:rsid w:val="002800D6"/>
    <w:rsid w:val="002818CB"/>
    <w:rsid w:val="0028349C"/>
    <w:rsid w:val="00284DD3"/>
    <w:rsid w:val="0028520C"/>
    <w:rsid w:val="00287758"/>
    <w:rsid w:val="00292F0B"/>
    <w:rsid w:val="00297F4A"/>
    <w:rsid w:val="002A0208"/>
    <w:rsid w:val="002A1898"/>
    <w:rsid w:val="002A6F8A"/>
    <w:rsid w:val="002B6EB2"/>
    <w:rsid w:val="002B7D03"/>
    <w:rsid w:val="002C44A7"/>
    <w:rsid w:val="002D0309"/>
    <w:rsid w:val="002D2F8E"/>
    <w:rsid w:val="002D3F7F"/>
    <w:rsid w:val="002D437A"/>
    <w:rsid w:val="002D4CD9"/>
    <w:rsid w:val="002D5072"/>
    <w:rsid w:val="002D6B49"/>
    <w:rsid w:val="002D7EFC"/>
    <w:rsid w:val="002E0BF0"/>
    <w:rsid w:val="002F2772"/>
    <w:rsid w:val="002F2E3E"/>
    <w:rsid w:val="002F4A96"/>
    <w:rsid w:val="002F5DF4"/>
    <w:rsid w:val="003010CA"/>
    <w:rsid w:val="00302CAA"/>
    <w:rsid w:val="00304595"/>
    <w:rsid w:val="0030759D"/>
    <w:rsid w:val="00310D35"/>
    <w:rsid w:val="003131C5"/>
    <w:rsid w:val="003168F0"/>
    <w:rsid w:val="003170A8"/>
    <w:rsid w:val="00317E0E"/>
    <w:rsid w:val="00324AA6"/>
    <w:rsid w:val="0032737F"/>
    <w:rsid w:val="00330AB0"/>
    <w:rsid w:val="003326BC"/>
    <w:rsid w:val="00334AC3"/>
    <w:rsid w:val="00357CD9"/>
    <w:rsid w:val="003658F5"/>
    <w:rsid w:val="00371B40"/>
    <w:rsid w:val="00371F5C"/>
    <w:rsid w:val="00373ED7"/>
    <w:rsid w:val="003751C5"/>
    <w:rsid w:val="00375E8F"/>
    <w:rsid w:val="00387C7A"/>
    <w:rsid w:val="00390E87"/>
    <w:rsid w:val="00391DC0"/>
    <w:rsid w:val="00391E0E"/>
    <w:rsid w:val="00392683"/>
    <w:rsid w:val="00397A28"/>
    <w:rsid w:val="003A1C09"/>
    <w:rsid w:val="003A7B38"/>
    <w:rsid w:val="003B405C"/>
    <w:rsid w:val="003B4B43"/>
    <w:rsid w:val="003B63B0"/>
    <w:rsid w:val="003C06F2"/>
    <w:rsid w:val="003C08E0"/>
    <w:rsid w:val="003C4EE8"/>
    <w:rsid w:val="003D29BF"/>
    <w:rsid w:val="003D4458"/>
    <w:rsid w:val="003D76CC"/>
    <w:rsid w:val="003E479E"/>
    <w:rsid w:val="003E7004"/>
    <w:rsid w:val="003E797C"/>
    <w:rsid w:val="003F0539"/>
    <w:rsid w:val="003F0FB0"/>
    <w:rsid w:val="003F17D7"/>
    <w:rsid w:val="003F36C7"/>
    <w:rsid w:val="003F6FF5"/>
    <w:rsid w:val="003F7632"/>
    <w:rsid w:val="00401462"/>
    <w:rsid w:val="0040149C"/>
    <w:rsid w:val="00414DAF"/>
    <w:rsid w:val="00421CC5"/>
    <w:rsid w:val="00423086"/>
    <w:rsid w:val="004233D1"/>
    <w:rsid w:val="0042402E"/>
    <w:rsid w:val="00437044"/>
    <w:rsid w:val="00440913"/>
    <w:rsid w:val="00443B74"/>
    <w:rsid w:val="00447D38"/>
    <w:rsid w:val="0045771A"/>
    <w:rsid w:val="004639A5"/>
    <w:rsid w:val="00464C02"/>
    <w:rsid w:val="00464ECE"/>
    <w:rsid w:val="0047299D"/>
    <w:rsid w:val="00484D6D"/>
    <w:rsid w:val="00487FBB"/>
    <w:rsid w:val="00490989"/>
    <w:rsid w:val="00491A41"/>
    <w:rsid w:val="00491FF2"/>
    <w:rsid w:val="0049260A"/>
    <w:rsid w:val="00492EAA"/>
    <w:rsid w:val="004937D9"/>
    <w:rsid w:val="0049461D"/>
    <w:rsid w:val="0049476C"/>
    <w:rsid w:val="004A11B4"/>
    <w:rsid w:val="004B2E8C"/>
    <w:rsid w:val="004C3007"/>
    <w:rsid w:val="004C41D9"/>
    <w:rsid w:val="004C6C6D"/>
    <w:rsid w:val="004D41B3"/>
    <w:rsid w:val="004D4D62"/>
    <w:rsid w:val="004E518A"/>
    <w:rsid w:val="004E771A"/>
    <w:rsid w:val="004F5C21"/>
    <w:rsid w:val="00504D6D"/>
    <w:rsid w:val="00516CEB"/>
    <w:rsid w:val="005218AA"/>
    <w:rsid w:val="00523324"/>
    <w:rsid w:val="0052393C"/>
    <w:rsid w:val="00523A3C"/>
    <w:rsid w:val="00524712"/>
    <w:rsid w:val="005278BD"/>
    <w:rsid w:val="0053478A"/>
    <w:rsid w:val="00536B8D"/>
    <w:rsid w:val="00540F58"/>
    <w:rsid w:val="00541A70"/>
    <w:rsid w:val="00543A4A"/>
    <w:rsid w:val="005452B1"/>
    <w:rsid w:val="00545F69"/>
    <w:rsid w:val="005461B1"/>
    <w:rsid w:val="00550808"/>
    <w:rsid w:val="00557570"/>
    <w:rsid w:val="00565E66"/>
    <w:rsid w:val="00571251"/>
    <w:rsid w:val="005729D8"/>
    <w:rsid w:val="005754FB"/>
    <w:rsid w:val="005805A6"/>
    <w:rsid w:val="00582F4A"/>
    <w:rsid w:val="00583535"/>
    <w:rsid w:val="005857B2"/>
    <w:rsid w:val="00586A65"/>
    <w:rsid w:val="00587C62"/>
    <w:rsid w:val="00587F8F"/>
    <w:rsid w:val="005907D7"/>
    <w:rsid w:val="00590EFA"/>
    <w:rsid w:val="00592C36"/>
    <w:rsid w:val="005A682C"/>
    <w:rsid w:val="005A6EEA"/>
    <w:rsid w:val="005A714E"/>
    <w:rsid w:val="005A7DD0"/>
    <w:rsid w:val="005B4301"/>
    <w:rsid w:val="005B551A"/>
    <w:rsid w:val="005B6231"/>
    <w:rsid w:val="005C0188"/>
    <w:rsid w:val="005C1A98"/>
    <w:rsid w:val="005C3157"/>
    <w:rsid w:val="005D0205"/>
    <w:rsid w:val="005D3F9B"/>
    <w:rsid w:val="005D70D6"/>
    <w:rsid w:val="005E6F1E"/>
    <w:rsid w:val="005F318C"/>
    <w:rsid w:val="005F43D5"/>
    <w:rsid w:val="005F5E33"/>
    <w:rsid w:val="005F714F"/>
    <w:rsid w:val="00602EE0"/>
    <w:rsid w:val="00615FD0"/>
    <w:rsid w:val="00621409"/>
    <w:rsid w:val="006311DD"/>
    <w:rsid w:val="006331A1"/>
    <w:rsid w:val="00633E42"/>
    <w:rsid w:val="0063743A"/>
    <w:rsid w:val="00637E00"/>
    <w:rsid w:val="00641184"/>
    <w:rsid w:val="006423B9"/>
    <w:rsid w:val="00643CAF"/>
    <w:rsid w:val="00651F05"/>
    <w:rsid w:val="00655D0B"/>
    <w:rsid w:val="00665E3D"/>
    <w:rsid w:val="006834E4"/>
    <w:rsid w:val="00687565"/>
    <w:rsid w:val="0069575D"/>
    <w:rsid w:val="00696E47"/>
    <w:rsid w:val="006A37E1"/>
    <w:rsid w:val="006A50F3"/>
    <w:rsid w:val="006A5611"/>
    <w:rsid w:val="006B71E2"/>
    <w:rsid w:val="006C230C"/>
    <w:rsid w:val="006C66FC"/>
    <w:rsid w:val="006D3B6D"/>
    <w:rsid w:val="006D7F5B"/>
    <w:rsid w:val="006E1237"/>
    <w:rsid w:val="006E2410"/>
    <w:rsid w:val="006E5787"/>
    <w:rsid w:val="006E66B0"/>
    <w:rsid w:val="006E6E7F"/>
    <w:rsid w:val="006E71FC"/>
    <w:rsid w:val="006F04C0"/>
    <w:rsid w:val="006F1BDC"/>
    <w:rsid w:val="006F200A"/>
    <w:rsid w:val="006F280C"/>
    <w:rsid w:val="006F2E3C"/>
    <w:rsid w:val="006F3456"/>
    <w:rsid w:val="006F4C37"/>
    <w:rsid w:val="006F6A19"/>
    <w:rsid w:val="00704A37"/>
    <w:rsid w:val="00707900"/>
    <w:rsid w:val="007144A9"/>
    <w:rsid w:val="007227C1"/>
    <w:rsid w:val="007238A9"/>
    <w:rsid w:val="00723FA1"/>
    <w:rsid w:val="00723FD8"/>
    <w:rsid w:val="0072497D"/>
    <w:rsid w:val="0073159C"/>
    <w:rsid w:val="00742D68"/>
    <w:rsid w:val="00745595"/>
    <w:rsid w:val="00746A45"/>
    <w:rsid w:val="00746DFF"/>
    <w:rsid w:val="00747637"/>
    <w:rsid w:val="00760E6B"/>
    <w:rsid w:val="00764B2C"/>
    <w:rsid w:val="00764F86"/>
    <w:rsid w:val="0077136B"/>
    <w:rsid w:val="00774461"/>
    <w:rsid w:val="00775B43"/>
    <w:rsid w:val="007765F9"/>
    <w:rsid w:val="00777F0D"/>
    <w:rsid w:val="00781BCA"/>
    <w:rsid w:val="007848D8"/>
    <w:rsid w:val="007850E4"/>
    <w:rsid w:val="007861EF"/>
    <w:rsid w:val="00790238"/>
    <w:rsid w:val="007909F2"/>
    <w:rsid w:val="007941A1"/>
    <w:rsid w:val="00797422"/>
    <w:rsid w:val="007B042F"/>
    <w:rsid w:val="007B389C"/>
    <w:rsid w:val="007B671E"/>
    <w:rsid w:val="007C1B56"/>
    <w:rsid w:val="007C37BA"/>
    <w:rsid w:val="007C4440"/>
    <w:rsid w:val="007C4812"/>
    <w:rsid w:val="007C53BA"/>
    <w:rsid w:val="007D4295"/>
    <w:rsid w:val="007E6A09"/>
    <w:rsid w:val="007F0B93"/>
    <w:rsid w:val="007F57EC"/>
    <w:rsid w:val="007F7455"/>
    <w:rsid w:val="00800FCB"/>
    <w:rsid w:val="00801755"/>
    <w:rsid w:val="00803260"/>
    <w:rsid w:val="00805791"/>
    <w:rsid w:val="008117CB"/>
    <w:rsid w:val="008150EA"/>
    <w:rsid w:val="00822131"/>
    <w:rsid w:val="00823547"/>
    <w:rsid w:val="008238BD"/>
    <w:rsid w:val="00826903"/>
    <w:rsid w:val="0082787F"/>
    <w:rsid w:val="008278FE"/>
    <w:rsid w:val="00830C1E"/>
    <w:rsid w:val="0083202B"/>
    <w:rsid w:val="00834BD4"/>
    <w:rsid w:val="00834C1D"/>
    <w:rsid w:val="008357B5"/>
    <w:rsid w:val="008374C2"/>
    <w:rsid w:val="008416AC"/>
    <w:rsid w:val="00847FDA"/>
    <w:rsid w:val="0085110E"/>
    <w:rsid w:val="00852DFA"/>
    <w:rsid w:val="00853307"/>
    <w:rsid w:val="00853BE4"/>
    <w:rsid w:val="0085685C"/>
    <w:rsid w:val="00860B89"/>
    <w:rsid w:val="008718D0"/>
    <w:rsid w:val="008779F4"/>
    <w:rsid w:val="008851C3"/>
    <w:rsid w:val="00886671"/>
    <w:rsid w:val="008903AD"/>
    <w:rsid w:val="00896A71"/>
    <w:rsid w:val="008B052F"/>
    <w:rsid w:val="008B7DCE"/>
    <w:rsid w:val="008B7E77"/>
    <w:rsid w:val="008C46DD"/>
    <w:rsid w:val="008C7A72"/>
    <w:rsid w:val="008D1BB6"/>
    <w:rsid w:val="008D4E5F"/>
    <w:rsid w:val="008D50A2"/>
    <w:rsid w:val="008D5C9E"/>
    <w:rsid w:val="008E0E71"/>
    <w:rsid w:val="008F26B5"/>
    <w:rsid w:val="008F6254"/>
    <w:rsid w:val="00903DC4"/>
    <w:rsid w:val="009072E2"/>
    <w:rsid w:val="009073A1"/>
    <w:rsid w:val="0091259F"/>
    <w:rsid w:val="0091315D"/>
    <w:rsid w:val="00920E0B"/>
    <w:rsid w:val="009219ED"/>
    <w:rsid w:val="00923130"/>
    <w:rsid w:val="00923F25"/>
    <w:rsid w:val="00925208"/>
    <w:rsid w:val="00926D8B"/>
    <w:rsid w:val="00927D84"/>
    <w:rsid w:val="009355D3"/>
    <w:rsid w:val="00935EEF"/>
    <w:rsid w:val="009367BA"/>
    <w:rsid w:val="00952F64"/>
    <w:rsid w:val="00957763"/>
    <w:rsid w:val="00960189"/>
    <w:rsid w:val="00960A49"/>
    <w:rsid w:val="009622D2"/>
    <w:rsid w:val="009757A6"/>
    <w:rsid w:val="009808A7"/>
    <w:rsid w:val="0098447E"/>
    <w:rsid w:val="009859C3"/>
    <w:rsid w:val="00993BB0"/>
    <w:rsid w:val="009A076C"/>
    <w:rsid w:val="009A09AF"/>
    <w:rsid w:val="009A7078"/>
    <w:rsid w:val="009B0A42"/>
    <w:rsid w:val="009B0E93"/>
    <w:rsid w:val="009B27C6"/>
    <w:rsid w:val="009B58ED"/>
    <w:rsid w:val="009B6E45"/>
    <w:rsid w:val="009D23CF"/>
    <w:rsid w:val="009D279D"/>
    <w:rsid w:val="009D5F78"/>
    <w:rsid w:val="009D7B13"/>
    <w:rsid w:val="009E3922"/>
    <w:rsid w:val="009E52D6"/>
    <w:rsid w:val="009E5414"/>
    <w:rsid w:val="009F5C0D"/>
    <w:rsid w:val="009F5C31"/>
    <w:rsid w:val="009F638A"/>
    <w:rsid w:val="009F74E0"/>
    <w:rsid w:val="009F7C8E"/>
    <w:rsid w:val="00A052E7"/>
    <w:rsid w:val="00A0657A"/>
    <w:rsid w:val="00A115D6"/>
    <w:rsid w:val="00A11E78"/>
    <w:rsid w:val="00A1387F"/>
    <w:rsid w:val="00A213F9"/>
    <w:rsid w:val="00A27A29"/>
    <w:rsid w:val="00A30CA9"/>
    <w:rsid w:val="00A44DED"/>
    <w:rsid w:val="00A60086"/>
    <w:rsid w:val="00A634D0"/>
    <w:rsid w:val="00A726BE"/>
    <w:rsid w:val="00A732E3"/>
    <w:rsid w:val="00A735CD"/>
    <w:rsid w:val="00A75B8E"/>
    <w:rsid w:val="00A760E3"/>
    <w:rsid w:val="00A83F80"/>
    <w:rsid w:val="00A84B2F"/>
    <w:rsid w:val="00A9007A"/>
    <w:rsid w:val="00AA0F17"/>
    <w:rsid w:val="00AA38A0"/>
    <w:rsid w:val="00AA3AF9"/>
    <w:rsid w:val="00AA5491"/>
    <w:rsid w:val="00AA75C5"/>
    <w:rsid w:val="00AB0C58"/>
    <w:rsid w:val="00AC1412"/>
    <w:rsid w:val="00AC1D04"/>
    <w:rsid w:val="00AC6A83"/>
    <w:rsid w:val="00AD046D"/>
    <w:rsid w:val="00AD0F19"/>
    <w:rsid w:val="00AD25B3"/>
    <w:rsid w:val="00AD33D6"/>
    <w:rsid w:val="00AD3C4A"/>
    <w:rsid w:val="00AD66A5"/>
    <w:rsid w:val="00AE3459"/>
    <w:rsid w:val="00AE5760"/>
    <w:rsid w:val="00AE6A97"/>
    <w:rsid w:val="00AF353A"/>
    <w:rsid w:val="00AF5298"/>
    <w:rsid w:val="00B0357C"/>
    <w:rsid w:val="00B06788"/>
    <w:rsid w:val="00B1002A"/>
    <w:rsid w:val="00B16DE8"/>
    <w:rsid w:val="00B22413"/>
    <w:rsid w:val="00B251D9"/>
    <w:rsid w:val="00B273CB"/>
    <w:rsid w:val="00B30960"/>
    <w:rsid w:val="00B31F36"/>
    <w:rsid w:val="00B32AE6"/>
    <w:rsid w:val="00B33EF2"/>
    <w:rsid w:val="00B42567"/>
    <w:rsid w:val="00B425E3"/>
    <w:rsid w:val="00B459E2"/>
    <w:rsid w:val="00B51E00"/>
    <w:rsid w:val="00B52AE0"/>
    <w:rsid w:val="00B532F9"/>
    <w:rsid w:val="00B54FEC"/>
    <w:rsid w:val="00B678CB"/>
    <w:rsid w:val="00B71976"/>
    <w:rsid w:val="00B7291D"/>
    <w:rsid w:val="00B7508A"/>
    <w:rsid w:val="00B77BD9"/>
    <w:rsid w:val="00B8231E"/>
    <w:rsid w:val="00B83C6E"/>
    <w:rsid w:val="00B90586"/>
    <w:rsid w:val="00BA2171"/>
    <w:rsid w:val="00BA218F"/>
    <w:rsid w:val="00BA74EE"/>
    <w:rsid w:val="00BB2995"/>
    <w:rsid w:val="00BB5E35"/>
    <w:rsid w:val="00BC0D1C"/>
    <w:rsid w:val="00BC14CD"/>
    <w:rsid w:val="00BC2EF3"/>
    <w:rsid w:val="00BC4E33"/>
    <w:rsid w:val="00BC560E"/>
    <w:rsid w:val="00BC6DB1"/>
    <w:rsid w:val="00BD1F0A"/>
    <w:rsid w:val="00BD4A3A"/>
    <w:rsid w:val="00BE42BD"/>
    <w:rsid w:val="00BF32D4"/>
    <w:rsid w:val="00BF7C49"/>
    <w:rsid w:val="00C00B14"/>
    <w:rsid w:val="00C03AA8"/>
    <w:rsid w:val="00C0427C"/>
    <w:rsid w:val="00C20E14"/>
    <w:rsid w:val="00C21A22"/>
    <w:rsid w:val="00C25677"/>
    <w:rsid w:val="00C27FF6"/>
    <w:rsid w:val="00C344D0"/>
    <w:rsid w:val="00C36A3E"/>
    <w:rsid w:val="00C40255"/>
    <w:rsid w:val="00C44FAF"/>
    <w:rsid w:val="00C46213"/>
    <w:rsid w:val="00C47B8B"/>
    <w:rsid w:val="00C50BC6"/>
    <w:rsid w:val="00C51071"/>
    <w:rsid w:val="00C51541"/>
    <w:rsid w:val="00C54202"/>
    <w:rsid w:val="00C54EAE"/>
    <w:rsid w:val="00C57D8B"/>
    <w:rsid w:val="00C60215"/>
    <w:rsid w:val="00C60C4A"/>
    <w:rsid w:val="00C62D2A"/>
    <w:rsid w:val="00C70CC3"/>
    <w:rsid w:val="00C71B69"/>
    <w:rsid w:val="00C7362A"/>
    <w:rsid w:val="00C8254A"/>
    <w:rsid w:val="00C825F2"/>
    <w:rsid w:val="00C831B0"/>
    <w:rsid w:val="00C841E5"/>
    <w:rsid w:val="00C862B1"/>
    <w:rsid w:val="00C86ABD"/>
    <w:rsid w:val="00C94F73"/>
    <w:rsid w:val="00CA0F7C"/>
    <w:rsid w:val="00CA0F8A"/>
    <w:rsid w:val="00CA2654"/>
    <w:rsid w:val="00CA576E"/>
    <w:rsid w:val="00CA7520"/>
    <w:rsid w:val="00CB562F"/>
    <w:rsid w:val="00CC1632"/>
    <w:rsid w:val="00CC48CA"/>
    <w:rsid w:val="00CD2D1B"/>
    <w:rsid w:val="00CD3327"/>
    <w:rsid w:val="00CD4A2E"/>
    <w:rsid w:val="00CE411F"/>
    <w:rsid w:val="00CE6F10"/>
    <w:rsid w:val="00CE70FD"/>
    <w:rsid w:val="00CF5F65"/>
    <w:rsid w:val="00CF6223"/>
    <w:rsid w:val="00D019A2"/>
    <w:rsid w:val="00D0208D"/>
    <w:rsid w:val="00D02A8E"/>
    <w:rsid w:val="00D07570"/>
    <w:rsid w:val="00D111D3"/>
    <w:rsid w:val="00D13EF6"/>
    <w:rsid w:val="00D150AA"/>
    <w:rsid w:val="00D228B3"/>
    <w:rsid w:val="00D23E54"/>
    <w:rsid w:val="00D244BE"/>
    <w:rsid w:val="00D260A9"/>
    <w:rsid w:val="00D31DDA"/>
    <w:rsid w:val="00D35C75"/>
    <w:rsid w:val="00D35D51"/>
    <w:rsid w:val="00D3665B"/>
    <w:rsid w:val="00D4238B"/>
    <w:rsid w:val="00D44768"/>
    <w:rsid w:val="00D47DDA"/>
    <w:rsid w:val="00D50C0A"/>
    <w:rsid w:val="00D52299"/>
    <w:rsid w:val="00D523FC"/>
    <w:rsid w:val="00D52DC2"/>
    <w:rsid w:val="00D54C23"/>
    <w:rsid w:val="00D60BE2"/>
    <w:rsid w:val="00D62B1A"/>
    <w:rsid w:val="00D65BD2"/>
    <w:rsid w:val="00D66483"/>
    <w:rsid w:val="00D76F91"/>
    <w:rsid w:val="00D809AB"/>
    <w:rsid w:val="00D83D54"/>
    <w:rsid w:val="00D90447"/>
    <w:rsid w:val="00D96472"/>
    <w:rsid w:val="00D96786"/>
    <w:rsid w:val="00DA1938"/>
    <w:rsid w:val="00DA2827"/>
    <w:rsid w:val="00DA378E"/>
    <w:rsid w:val="00DA5AA9"/>
    <w:rsid w:val="00DB1830"/>
    <w:rsid w:val="00DB7CA7"/>
    <w:rsid w:val="00DC21D0"/>
    <w:rsid w:val="00DC6A5F"/>
    <w:rsid w:val="00DD44D4"/>
    <w:rsid w:val="00DD6E66"/>
    <w:rsid w:val="00DE0656"/>
    <w:rsid w:val="00DE2408"/>
    <w:rsid w:val="00DF3106"/>
    <w:rsid w:val="00DF6070"/>
    <w:rsid w:val="00DF681A"/>
    <w:rsid w:val="00DF68F3"/>
    <w:rsid w:val="00E013EA"/>
    <w:rsid w:val="00E018EA"/>
    <w:rsid w:val="00E036AD"/>
    <w:rsid w:val="00E103CC"/>
    <w:rsid w:val="00E11E85"/>
    <w:rsid w:val="00E1389C"/>
    <w:rsid w:val="00E150C0"/>
    <w:rsid w:val="00E15D91"/>
    <w:rsid w:val="00E17BD9"/>
    <w:rsid w:val="00E244FC"/>
    <w:rsid w:val="00E3138E"/>
    <w:rsid w:val="00E320F0"/>
    <w:rsid w:val="00E32382"/>
    <w:rsid w:val="00E40095"/>
    <w:rsid w:val="00E43383"/>
    <w:rsid w:val="00E466DC"/>
    <w:rsid w:val="00E47B22"/>
    <w:rsid w:val="00E514DD"/>
    <w:rsid w:val="00E61CD0"/>
    <w:rsid w:val="00E63692"/>
    <w:rsid w:val="00E636CD"/>
    <w:rsid w:val="00E6391C"/>
    <w:rsid w:val="00E6460A"/>
    <w:rsid w:val="00E6467D"/>
    <w:rsid w:val="00E67BA1"/>
    <w:rsid w:val="00E75D7E"/>
    <w:rsid w:val="00E80950"/>
    <w:rsid w:val="00E819CE"/>
    <w:rsid w:val="00E8688A"/>
    <w:rsid w:val="00E87668"/>
    <w:rsid w:val="00E91296"/>
    <w:rsid w:val="00E92E08"/>
    <w:rsid w:val="00EA3A46"/>
    <w:rsid w:val="00EA43BA"/>
    <w:rsid w:val="00EB0E0C"/>
    <w:rsid w:val="00EC48F8"/>
    <w:rsid w:val="00EC5E61"/>
    <w:rsid w:val="00EC6026"/>
    <w:rsid w:val="00EC6E9E"/>
    <w:rsid w:val="00ED0E9E"/>
    <w:rsid w:val="00ED5F08"/>
    <w:rsid w:val="00ED7CA4"/>
    <w:rsid w:val="00EE627A"/>
    <w:rsid w:val="00EF1E29"/>
    <w:rsid w:val="00EF4AC9"/>
    <w:rsid w:val="00EF648A"/>
    <w:rsid w:val="00F00995"/>
    <w:rsid w:val="00F03FE3"/>
    <w:rsid w:val="00F04803"/>
    <w:rsid w:val="00F1331B"/>
    <w:rsid w:val="00F13D4C"/>
    <w:rsid w:val="00F14D05"/>
    <w:rsid w:val="00F25C46"/>
    <w:rsid w:val="00F337C0"/>
    <w:rsid w:val="00F3472A"/>
    <w:rsid w:val="00F36CEA"/>
    <w:rsid w:val="00F37413"/>
    <w:rsid w:val="00F43300"/>
    <w:rsid w:val="00F449AA"/>
    <w:rsid w:val="00F47F17"/>
    <w:rsid w:val="00F512F3"/>
    <w:rsid w:val="00F607C7"/>
    <w:rsid w:val="00F618DA"/>
    <w:rsid w:val="00F622A5"/>
    <w:rsid w:val="00F6333E"/>
    <w:rsid w:val="00F65ED2"/>
    <w:rsid w:val="00F661A9"/>
    <w:rsid w:val="00F7105A"/>
    <w:rsid w:val="00F71A1E"/>
    <w:rsid w:val="00F71EE9"/>
    <w:rsid w:val="00F77497"/>
    <w:rsid w:val="00F803BF"/>
    <w:rsid w:val="00F808C3"/>
    <w:rsid w:val="00F81691"/>
    <w:rsid w:val="00F8572E"/>
    <w:rsid w:val="00F97037"/>
    <w:rsid w:val="00FA062F"/>
    <w:rsid w:val="00FA0B33"/>
    <w:rsid w:val="00FA209D"/>
    <w:rsid w:val="00FA7532"/>
    <w:rsid w:val="00FB48CA"/>
    <w:rsid w:val="00FB6973"/>
    <w:rsid w:val="00FB7555"/>
    <w:rsid w:val="00FC1A93"/>
    <w:rsid w:val="00FC1D92"/>
    <w:rsid w:val="00FC6988"/>
    <w:rsid w:val="00FD1106"/>
    <w:rsid w:val="00FD23A3"/>
    <w:rsid w:val="00FD27AA"/>
    <w:rsid w:val="00FD3CDA"/>
    <w:rsid w:val="00FD4DD5"/>
    <w:rsid w:val="00FE20CE"/>
    <w:rsid w:val="00FE466E"/>
    <w:rsid w:val="00FE740A"/>
    <w:rsid w:val="00FE7877"/>
    <w:rsid w:val="00FF0449"/>
    <w:rsid w:val="00FF0F37"/>
    <w:rsid w:val="00FF3D8C"/>
    <w:rsid w:val="00FF43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C293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230C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7C4440"/>
    <w:pPr>
      <w:autoSpaceDE w:val="0"/>
      <w:autoSpaceDN w:val="0"/>
      <w:adjustRightInd w:val="0"/>
      <w:jc w:val="left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7C4440"/>
    <w:rPr>
      <w:color w:val="0563C1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C4440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C4440"/>
    <w:rPr>
      <w:rFonts w:ascii="Segoe UI" w:hAnsi="Segoe UI" w:cs="Segoe UI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F8572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8572E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8572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8572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8572E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9A09AF"/>
    <w:pPr>
      <w:jc w:val="left"/>
    </w:pPr>
  </w:style>
  <w:style w:type="table" w:styleId="Tabelacomgrade">
    <w:name w:val="Table Grid"/>
    <w:basedOn w:val="Tabelanormal"/>
    <w:uiPriority w:val="39"/>
    <w:rsid w:val="00464EC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grafodaLista">
    <w:name w:val="List Paragraph"/>
    <w:basedOn w:val="Normal"/>
    <w:uiPriority w:val="34"/>
    <w:qFormat/>
    <w:rsid w:val="003F763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C7A7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apple-tab-span">
    <w:name w:val="apple-tab-span"/>
    <w:basedOn w:val="Fontepargpadro"/>
    <w:rsid w:val="008C7A72"/>
  </w:style>
  <w:style w:type="paragraph" w:styleId="Ttulo">
    <w:name w:val="Title"/>
    <w:basedOn w:val="Normal"/>
    <w:link w:val="TtuloChar"/>
    <w:qFormat/>
    <w:rsid w:val="00B52AE0"/>
    <w:pPr>
      <w:jc w:val="center"/>
    </w:pPr>
    <w:rPr>
      <w:rFonts w:ascii="Times New Roman" w:eastAsia="Times New Roman" w:hAnsi="Times New Roman" w:cs="Times New Roman"/>
      <w:b/>
      <w:color w:val="800000"/>
      <w:sz w:val="24"/>
      <w:szCs w:val="24"/>
      <w:lang w:eastAsia="pt-BR"/>
    </w:rPr>
  </w:style>
  <w:style w:type="character" w:customStyle="1" w:styleId="TtuloChar">
    <w:name w:val="Título Char"/>
    <w:basedOn w:val="Fontepargpadro"/>
    <w:link w:val="Ttulo"/>
    <w:rsid w:val="00B52AE0"/>
    <w:rPr>
      <w:rFonts w:ascii="Times New Roman" w:eastAsia="Times New Roman" w:hAnsi="Times New Roman" w:cs="Times New Roman"/>
      <w:b/>
      <w:color w:val="800000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08453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8453D"/>
  </w:style>
  <w:style w:type="paragraph" w:styleId="Rodap">
    <w:name w:val="footer"/>
    <w:basedOn w:val="Normal"/>
    <w:link w:val="RodapChar"/>
    <w:uiPriority w:val="99"/>
    <w:unhideWhenUsed/>
    <w:rsid w:val="0008453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8453D"/>
  </w:style>
  <w:style w:type="character" w:styleId="nfase">
    <w:name w:val="Emphasis"/>
    <w:basedOn w:val="Fontepargpadro"/>
    <w:uiPriority w:val="20"/>
    <w:qFormat/>
    <w:rsid w:val="001A5A55"/>
    <w:rPr>
      <w:i/>
      <w:iCs/>
    </w:rPr>
  </w:style>
  <w:style w:type="paragraph" w:styleId="SemEspaamento">
    <w:name w:val="No Spacing"/>
    <w:uiPriority w:val="1"/>
    <w:qFormat/>
    <w:rsid w:val="00DA193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230C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7C4440"/>
    <w:pPr>
      <w:autoSpaceDE w:val="0"/>
      <w:autoSpaceDN w:val="0"/>
      <w:adjustRightInd w:val="0"/>
      <w:jc w:val="left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7C4440"/>
    <w:rPr>
      <w:color w:val="0563C1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C4440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C4440"/>
    <w:rPr>
      <w:rFonts w:ascii="Segoe UI" w:hAnsi="Segoe UI" w:cs="Segoe UI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F8572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8572E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8572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8572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8572E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9A09AF"/>
    <w:pPr>
      <w:jc w:val="left"/>
    </w:pPr>
  </w:style>
  <w:style w:type="table" w:styleId="Tabelacomgrade">
    <w:name w:val="Table Grid"/>
    <w:basedOn w:val="Tabelanormal"/>
    <w:uiPriority w:val="39"/>
    <w:rsid w:val="00464EC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grafodaLista">
    <w:name w:val="List Paragraph"/>
    <w:basedOn w:val="Normal"/>
    <w:uiPriority w:val="34"/>
    <w:qFormat/>
    <w:rsid w:val="003F763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C7A7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apple-tab-span">
    <w:name w:val="apple-tab-span"/>
    <w:basedOn w:val="Fontepargpadro"/>
    <w:rsid w:val="008C7A72"/>
  </w:style>
  <w:style w:type="paragraph" w:styleId="Ttulo">
    <w:name w:val="Title"/>
    <w:basedOn w:val="Normal"/>
    <w:link w:val="TtuloChar"/>
    <w:qFormat/>
    <w:rsid w:val="00B52AE0"/>
    <w:pPr>
      <w:jc w:val="center"/>
    </w:pPr>
    <w:rPr>
      <w:rFonts w:ascii="Times New Roman" w:eastAsia="Times New Roman" w:hAnsi="Times New Roman" w:cs="Times New Roman"/>
      <w:b/>
      <w:color w:val="800000"/>
      <w:sz w:val="24"/>
      <w:szCs w:val="24"/>
      <w:lang w:eastAsia="pt-BR"/>
    </w:rPr>
  </w:style>
  <w:style w:type="character" w:customStyle="1" w:styleId="TtuloChar">
    <w:name w:val="Título Char"/>
    <w:basedOn w:val="Fontepargpadro"/>
    <w:link w:val="Ttulo"/>
    <w:rsid w:val="00B52AE0"/>
    <w:rPr>
      <w:rFonts w:ascii="Times New Roman" w:eastAsia="Times New Roman" w:hAnsi="Times New Roman" w:cs="Times New Roman"/>
      <w:b/>
      <w:color w:val="800000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08453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8453D"/>
  </w:style>
  <w:style w:type="paragraph" w:styleId="Rodap">
    <w:name w:val="footer"/>
    <w:basedOn w:val="Normal"/>
    <w:link w:val="RodapChar"/>
    <w:uiPriority w:val="99"/>
    <w:unhideWhenUsed/>
    <w:rsid w:val="0008453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8453D"/>
  </w:style>
  <w:style w:type="character" w:styleId="nfase">
    <w:name w:val="Emphasis"/>
    <w:basedOn w:val="Fontepargpadro"/>
    <w:uiPriority w:val="20"/>
    <w:qFormat/>
    <w:rsid w:val="001A5A55"/>
    <w:rPr>
      <w:i/>
      <w:iCs/>
    </w:rPr>
  </w:style>
  <w:style w:type="paragraph" w:styleId="SemEspaamento">
    <w:name w:val="No Spacing"/>
    <w:uiPriority w:val="1"/>
    <w:qFormat/>
    <w:rsid w:val="00DA19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191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0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1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879079-7266-4E82-A742-B7D43AD03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9</Words>
  <Characters>1294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ahardman</dc:creator>
  <cp:lastModifiedBy>Leonardo</cp:lastModifiedBy>
  <cp:revision>2</cp:revision>
  <cp:lastPrinted>2020-03-13T18:39:00Z</cp:lastPrinted>
  <dcterms:created xsi:type="dcterms:W3CDTF">2021-03-05T21:10:00Z</dcterms:created>
  <dcterms:modified xsi:type="dcterms:W3CDTF">2021-03-05T21:10:00Z</dcterms:modified>
</cp:coreProperties>
</file>